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766"/>
      </w:tblGrid>
      <w:tr w:rsidR="00986D27" w:rsidRPr="00FD6351" w14:paraId="288F59B6" w14:textId="77777777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26305DE8" w14:textId="77777777" w:rsidR="00382B69" w:rsidRPr="00FD6351" w:rsidRDefault="00810CD5" w:rsidP="00842AD4">
            <w:pPr>
              <w:pStyle w:val="Body"/>
              <w:spacing w:before="40"/>
              <w:rPr>
                <w:b/>
                <w:szCs w:val="24"/>
              </w:rPr>
            </w:pPr>
            <w:r w:rsidRPr="00FD6351">
              <w:rPr>
                <w:b/>
                <w:szCs w:val="24"/>
                <w:u w:val="single"/>
              </w:rPr>
              <w:t>Notes:</w:t>
            </w:r>
            <w:r w:rsidRPr="00FD6351">
              <w:rPr>
                <w:b/>
                <w:szCs w:val="24"/>
              </w:rPr>
              <w:t>(Record key insights from readings and discussions.)</w:t>
            </w:r>
          </w:p>
        </w:tc>
      </w:tr>
      <w:tr w:rsidR="00986D27" w:rsidRPr="00FD6351" w14:paraId="07AFF07B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1E715916" w14:textId="591B3C80" w:rsidR="0074721E" w:rsidRPr="00911A7F" w:rsidRDefault="00102044" w:rsidP="00102044">
            <w:pPr>
              <w:pStyle w:val="Body"/>
              <w:spacing w:before="40"/>
              <w:jc w:val="center"/>
              <w:rPr>
                <w:b/>
                <w:sz w:val="32"/>
                <w:szCs w:val="24"/>
                <w:u w:val="single"/>
              </w:rPr>
            </w:pPr>
            <w:r w:rsidRPr="00911A7F">
              <w:rPr>
                <w:b/>
                <w:sz w:val="32"/>
                <w:szCs w:val="24"/>
                <w:u w:val="single"/>
              </w:rPr>
              <w:t>Week-7</w:t>
            </w:r>
          </w:p>
          <w:p w14:paraId="04ECEEDE" w14:textId="66CABCDA" w:rsidR="00102044" w:rsidRPr="00102044" w:rsidRDefault="00911A7F" w:rsidP="00102044">
            <w:pPr>
              <w:pStyle w:val="Body"/>
              <w:spacing w:before="40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Tuesday:</w:t>
            </w:r>
            <w:r w:rsidR="00102044">
              <w:rPr>
                <w:b/>
                <w:sz w:val="28"/>
                <w:szCs w:val="24"/>
              </w:rPr>
              <w:t xml:space="preserve"> -</w:t>
            </w:r>
          </w:p>
          <w:p w14:paraId="7D735CC8" w14:textId="43D4A4DD" w:rsidR="0074721E" w:rsidRPr="00911A7F" w:rsidRDefault="00102044" w:rsidP="0074721E">
            <w:pPr>
              <w:pStyle w:val="Body"/>
              <w:spacing w:before="40"/>
              <w:rPr>
                <w:szCs w:val="24"/>
              </w:rPr>
            </w:pPr>
            <w:r w:rsidRPr="00911A7F">
              <w:rPr>
                <w:szCs w:val="24"/>
                <w:u w:val="single"/>
              </w:rPr>
              <w:t>File name:</w:t>
            </w:r>
            <w:r w:rsidRPr="00911A7F">
              <w:rPr>
                <w:szCs w:val="24"/>
              </w:rPr>
              <w:t xml:space="preserve"> </w:t>
            </w:r>
            <w:r w:rsidR="005C2D90" w:rsidRPr="00911A7F">
              <w:rPr>
                <w:szCs w:val="24"/>
              </w:rPr>
              <w:t>MeasuredValueRecogniser.java</w:t>
            </w:r>
          </w:p>
          <w:p w14:paraId="07868419" w14:textId="60AE6AA9" w:rsidR="00911A7F" w:rsidRPr="00911A7F" w:rsidRDefault="00911A7F" w:rsidP="00911A7F">
            <w:pPr>
              <w:pStyle w:val="Body"/>
              <w:numPr>
                <w:ilvl w:val="0"/>
                <w:numId w:val="42"/>
              </w:numPr>
              <w:spacing w:before="40"/>
              <w:rPr>
                <w:szCs w:val="24"/>
              </w:rPr>
            </w:pPr>
            <w:r w:rsidRPr="00911A7F">
              <w:rPr>
                <w:szCs w:val="24"/>
              </w:rPr>
              <w:t>Code was already given to the case1, case2, case3, case4.</w:t>
            </w:r>
          </w:p>
          <w:p w14:paraId="4FC59C4F" w14:textId="45283666" w:rsidR="00102044" w:rsidRPr="00911A7F" w:rsidRDefault="00911A7F" w:rsidP="00911A7F">
            <w:pPr>
              <w:pStyle w:val="Body"/>
              <w:numPr>
                <w:ilvl w:val="0"/>
                <w:numId w:val="42"/>
              </w:numPr>
              <w:spacing w:before="40"/>
              <w:rPr>
                <w:szCs w:val="24"/>
              </w:rPr>
            </w:pPr>
            <w:r w:rsidRPr="00911A7F">
              <w:rPr>
                <w:szCs w:val="24"/>
              </w:rPr>
              <w:t>We have to add the stub for case5, case6, case7.</w:t>
            </w:r>
          </w:p>
          <w:p w14:paraId="32BBB611" w14:textId="47EAF992" w:rsidR="00911A7F" w:rsidRPr="00911A7F" w:rsidRDefault="00911A7F" w:rsidP="00911A7F">
            <w:pPr>
              <w:pStyle w:val="Body"/>
              <w:numPr>
                <w:ilvl w:val="0"/>
                <w:numId w:val="42"/>
              </w:numPr>
              <w:spacing w:before="40"/>
              <w:rPr>
                <w:szCs w:val="24"/>
              </w:rPr>
            </w:pPr>
            <w:r w:rsidRPr="00911A7F">
              <w:rPr>
                <w:szCs w:val="24"/>
              </w:rPr>
              <w:t xml:space="preserve">We have </w:t>
            </w:r>
            <w:r>
              <w:rPr>
                <w:szCs w:val="24"/>
              </w:rPr>
              <w:t xml:space="preserve">to </w:t>
            </w:r>
            <w:r w:rsidRPr="00911A7F">
              <w:rPr>
                <w:szCs w:val="24"/>
              </w:rPr>
              <w:t>add the comments according to the transitions.</w:t>
            </w:r>
          </w:p>
          <w:p w14:paraId="07AC8A63" w14:textId="174C01FB" w:rsidR="00102044" w:rsidRPr="00911A7F" w:rsidRDefault="00102044" w:rsidP="0074721E">
            <w:pPr>
              <w:pStyle w:val="Body"/>
              <w:spacing w:before="40"/>
              <w:rPr>
                <w:szCs w:val="24"/>
                <w:u w:val="single"/>
              </w:rPr>
            </w:pPr>
            <w:r w:rsidRPr="00911A7F">
              <w:rPr>
                <w:szCs w:val="24"/>
                <w:u w:val="single"/>
              </w:rPr>
              <w:t>Changes made</w:t>
            </w:r>
            <w:r w:rsidR="00911A7F">
              <w:rPr>
                <w:szCs w:val="24"/>
                <w:u w:val="single"/>
              </w:rPr>
              <w:t>:</w:t>
            </w:r>
          </w:p>
          <w:p w14:paraId="581D338F" w14:textId="7F39E8E9" w:rsidR="00102044" w:rsidRPr="00911A7F" w:rsidRDefault="00102044" w:rsidP="00102044">
            <w:pPr>
              <w:pStyle w:val="Body"/>
              <w:numPr>
                <w:ilvl w:val="0"/>
                <w:numId w:val="41"/>
              </w:numPr>
              <w:spacing w:before="40"/>
              <w:rPr>
                <w:szCs w:val="24"/>
              </w:rPr>
            </w:pPr>
            <w:r w:rsidRPr="00911A7F">
              <w:rPr>
                <w:szCs w:val="24"/>
              </w:rPr>
              <w:t>Code was added for the case 5, showing that it has two valid transitions, one to state 7 and another to state 6.</w:t>
            </w:r>
          </w:p>
          <w:p w14:paraId="6BA934B8" w14:textId="0D96D38F" w:rsidR="00102044" w:rsidRPr="00911A7F" w:rsidRDefault="00102044" w:rsidP="00102044">
            <w:pPr>
              <w:pStyle w:val="Body"/>
              <w:numPr>
                <w:ilvl w:val="0"/>
                <w:numId w:val="41"/>
              </w:numPr>
              <w:spacing w:before="40"/>
              <w:rPr>
                <w:szCs w:val="24"/>
              </w:rPr>
            </w:pPr>
            <w:r w:rsidRPr="00911A7F">
              <w:rPr>
                <w:szCs w:val="24"/>
              </w:rPr>
              <w:t>Code was added to the case 6, sho</w:t>
            </w:r>
            <w:bookmarkStart w:id="0" w:name="_GoBack"/>
            <w:bookmarkEnd w:id="0"/>
            <w:r w:rsidRPr="00911A7F">
              <w:rPr>
                <w:szCs w:val="24"/>
              </w:rPr>
              <w:t>wing that it has only one valid transition to the state 7.</w:t>
            </w:r>
          </w:p>
          <w:p w14:paraId="28F584CF" w14:textId="3C563BE0" w:rsidR="00102044" w:rsidRPr="00911A7F" w:rsidRDefault="00102044" w:rsidP="00102044">
            <w:pPr>
              <w:pStyle w:val="Body"/>
              <w:numPr>
                <w:ilvl w:val="0"/>
                <w:numId w:val="41"/>
              </w:numPr>
              <w:spacing w:before="40"/>
              <w:rPr>
                <w:szCs w:val="24"/>
              </w:rPr>
            </w:pPr>
            <w:r w:rsidRPr="00911A7F">
              <w:rPr>
                <w:szCs w:val="24"/>
              </w:rPr>
              <w:t>Code was added to the state</w:t>
            </w:r>
            <w:r w:rsidR="00911A7F" w:rsidRPr="00911A7F">
              <w:rPr>
                <w:szCs w:val="24"/>
              </w:rPr>
              <w:t xml:space="preserve"> 7, showing that</w:t>
            </w:r>
            <w:r w:rsidRPr="00911A7F">
              <w:rPr>
                <w:szCs w:val="24"/>
              </w:rPr>
              <w:t xml:space="preserve"> it was the final state.</w:t>
            </w:r>
          </w:p>
          <w:p w14:paraId="4DBB62E9" w14:textId="6F1B4A00" w:rsidR="005C2D90" w:rsidRPr="00FD6351" w:rsidRDefault="005C2D90" w:rsidP="0074721E">
            <w:pPr>
              <w:pStyle w:val="Body"/>
              <w:spacing w:before="40"/>
              <w:rPr>
                <w:b/>
                <w:szCs w:val="24"/>
              </w:rPr>
            </w:pPr>
          </w:p>
          <w:p w14:paraId="6E4D9D01" w14:textId="4160A0EA" w:rsidR="00102044" w:rsidRDefault="00102044" w:rsidP="0074721E">
            <w:pPr>
              <w:pStyle w:val="Body"/>
              <w:spacing w:before="40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Reference: </w:t>
            </w:r>
            <w:hyperlink r:id="rId7" w:history="1">
              <w:r w:rsidRPr="00012FFB">
                <w:rPr>
                  <w:rStyle w:val="Hyperlink"/>
                  <w:b/>
                  <w:szCs w:val="24"/>
                </w:rPr>
                <w:t>https://github.com/jawaharsd/FSMCalculatorFloatingPoint.git</w:t>
              </w:r>
            </w:hyperlink>
          </w:p>
          <w:p w14:paraId="4D7BE5CE" w14:textId="77777777" w:rsidR="00102044" w:rsidRPr="00FD6351" w:rsidRDefault="00102044" w:rsidP="0074721E">
            <w:pPr>
              <w:pStyle w:val="Body"/>
              <w:spacing w:before="40"/>
              <w:rPr>
                <w:b/>
                <w:szCs w:val="24"/>
              </w:rPr>
            </w:pPr>
          </w:p>
          <w:p w14:paraId="0618CE6A" w14:textId="77777777" w:rsidR="00911A7F" w:rsidRPr="00FD6351" w:rsidRDefault="00911A7F" w:rsidP="0074721E">
            <w:pPr>
              <w:pStyle w:val="Body"/>
              <w:spacing w:before="40"/>
              <w:rPr>
                <w:b/>
                <w:szCs w:val="24"/>
              </w:rPr>
            </w:pPr>
          </w:p>
          <w:p w14:paraId="329F6FA0" w14:textId="03A482C6" w:rsidR="00FD6351" w:rsidRDefault="00FD6351" w:rsidP="00FD6351">
            <w:pPr>
              <w:pStyle w:val="Body"/>
              <w:numPr>
                <w:ilvl w:val="0"/>
                <w:numId w:val="39"/>
              </w:numPr>
              <w:spacing w:before="40"/>
              <w:rPr>
                <w:b/>
                <w:szCs w:val="24"/>
              </w:rPr>
            </w:pPr>
            <w:r w:rsidRPr="00FD6351">
              <w:rPr>
                <w:b/>
                <w:szCs w:val="24"/>
              </w:rPr>
              <w:t>Output:</w:t>
            </w:r>
          </w:p>
          <w:p w14:paraId="59399668" w14:textId="114C01A1" w:rsidR="00FD6351" w:rsidRDefault="00FD6351" w:rsidP="00FD6351">
            <w:pPr>
              <w:pStyle w:val="Body"/>
              <w:spacing w:before="40"/>
              <w:rPr>
                <w:b/>
                <w:szCs w:val="24"/>
              </w:rPr>
            </w:pPr>
          </w:p>
          <w:p w14:paraId="7FBB0346" w14:textId="77777777" w:rsidR="00911A7F" w:rsidRDefault="00911A7F" w:rsidP="00911A7F">
            <w:pPr>
              <w:pStyle w:val="Body"/>
              <w:spacing w:before="40"/>
              <w:ind w:left="360"/>
              <w:rPr>
                <w:b/>
                <w:szCs w:val="24"/>
              </w:rPr>
            </w:pPr>
          </w:p>
          <w:p w14:paraId="2BE73BE8" w14:textId="190E6479" w:rsidR="00FD6351" w:rsidRDefault="00102044" w:rsidP="00911A7F">
            <w:pPr>
              <w:pStyle w:val="Body"/>
              <w:numPr>
                <w:ilvl w:val="0"/>
                <w:numId w:val="40"/>
              </w:numPr>
              <w:spacing w:before="40"/>
              <w:rPr>
                <w:b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E349FE5" wp14:editId="03E6F17B">
                  <wp:extent cx="5943600" cy="426847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268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A6F8FD" w14:textId="47C5B9D6" w:rsidR="00FD6351" w:rsidRPr="00FD6351" w:rsidRDefault="00102044" w:rsidP="00FD6351">
            <w:pPr>
              <w:pStyle w:val="Body"/>
              <w:numPr>
                <w:ilvl w:val="0"/>
                <w:numId w:val="40"/>
              </w:numPr>
              <w:spacing w:before="40"/>
              <w:rPr>
                <w:b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771CFD" wp14:editId="7F9FCC01">
                  <wp:extent cx="5943600" cy="4132580"/>
                  <wp:effectExtent l="0" t="0" r="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132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84AAEF" w14:textId="77777777" w:rsidR="00FD6351" w:rsidRPr="00FD6351" w:rsidRDefault="00FD6351" w:rsidP="0074721E">
            <w:pPr>
              <w:pStyle w:val="Body"/>
              <w:spacing w:before="40"/>
              <w:rPr>
                <w:b/>
                <w:szCs w:val="24"/>
              </w:rPr>
            </w:pPr>
          </w:p>
          <w:p w14:paraId="24E615A0" w14:textId="5A64C980" w:rsidR="005C2D90" w:rsidRPr="00FD6351" w:rsidRDefault="00102044" w:rsidP="00102044">
            <w:pPr>
              <w:pStyle w:val="Body"/>
              <w:numPr>
                <w:ilvl w:val="0"/>
                <w:numId w:val="40"/>
              </w:numPr>
              <w:spacing w:before="40"/>
              <w:rPr>
                <w:b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79328B0" wp14:editId="138CC514">
                  <wp:extent cx="5943600" cy="417258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172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CE6108" w14:textId="77777777" w:rsidR="0074721E" w:rsidRPr="00FD6351" w:rsidRDefault="0074721E" w:rsidP="0074721E">
            <w:pPr>
              <w:pStyle w:val="Body"/>
              <w:spacing w:before="40"/>
              <w:rPr>
                <w:b/>
                <w:szCs w:val="24"/>
              </w:rPr>
            </w:pPr>
          </w:p>
          <w:p w14:paraId="106D4853" w14:textId="73C7971D" w:rsidR="0074721E" w:rsidRPr="00FD6351" w:rsidRDefault="00102044" w:rsidP="00102044">
            <w:pPr>
              <w:pStyle w:val="Body"/>
              <w:numPr>
                <w:ilvl w:val="0"/>
                <w:numId w:val="40"/>
              </w:numPr>
              <w:spacing w:before="40"/>
              <w:rPr>
                <w:b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AFD1A56" wp14:editId="6AE8372C">
                  <wp:extent cx="5943600" cy="433260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32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C5884" w14:textId="77777777" w:rsidR="0074721E" w:rsidRPr="00FD6351" w:rsidRDefault="0074721E" w:rsidP="0074721E">
            <w:pPr>
              <w:pStyle w:val="Body"/>
              <w:spacing w:before="40"/>
              <w:rPr>
                <w:b/>
                <w:szCs w:val="24"/>
              </w:rPr>
            </w:pPr>
          </w:p>
          <w:p w14:paraId="7C5C9AEA" w14:textId="77777777" w:rsidR="0074721E" w:rsidRPr="00FD6351" w:rsidRDefault="0074721E" w:rsidP="0074721E">
            <w:pPr>
              <w:pStyle w:val="Body"/>
              <w:spacing w:before="40"/>
              <w:rPr>
                <w:szCs w:val="24"/>
              </w:rPr>
            </w:pPr>
          </w:p>
        </w:tc>
      </w:tr>
    </w:tbl>
    <w:p w14:paraId="03A960B3" w14:textId="77777777" w:rsidR="00810CD5" w:rsidRPr="00FD6351" w:rsidRDefault="00810CD5" w:rsidP="00810CD5">
      <w:pPr>
        <w:pStyle w:val="Body"/>
        <w:spacing w:before="0"/>
        <w:rPr>
          <w:b/>
          <w:szCs w:val="24"/>
          <w:u w:val="single"/>
        </w:rPr>
      </w:pPr>
    </w:p>
    <w:p w14:paraId="13EF677B" w14:textId="77777777" w:rsidR="00810CD5" w:rsidRPr="00FD6351" w:rsidRDefault="00810CD5" w:rsidP="00810CD5">
      <w:pPr>
        <w:pStyle w:val="Body"/>
        <w:spacing w:before="0"/>
        <w:rPr>
          <w:b/>
          <w:szCs w:val="24"/>
        </w:rPr>
      </w:pPr>
    </w:p>
    <w:p w14:paraId="626192DA" w14:textId="77777777" w:rsidR="00810CD5" w:rsidRPr="00FD6351" w:rsidRDefault="00810CD5" w:rsidP="00810CD5">
      <w:pPr>
        <w:pStyle w:val="Body"/>
        <w:spacing w:before="0"/>
        <w:rPr>
          <w:b/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FD6351" w14:paraId="752216C1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544BA5BD" w14:textId="77777777" w:rsidR="00810CD5" w:rsidRPr="00FD6351" w:rsidRDefault="00810CD5" w:rsidP="00810CD5">
            <w:pPr>
              <w:pStyle w:val="Body"/>
              <w:spacing w:before="40"/>
              <w:jc w:val="left"/>
              <w:rPr>
                <w:b/>
                <w:szCs w:val="24"/>
                <w:u w:val="single"/>
              </w:rPr>
            </w:pPr>
            <w:r w:rsidRPr="00FD6351">
              <w:rPr>
                <w:b/>
                <w:szCs w:val="24"/>
                <w:u w:val="single"/>
              </w:rPr>
              <w:t>Deliverable Status</w:t>
            </w:r>
          </w:p>
        </w:tc>
      </w:tr>
      <w:tr w:rsidR="00810CD5" w:rsidRPr="00FD6351" w14:paraId="62573BB7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37CFD4D0" w14:textId="77777777" w:rsidR="00810CD5" w:rsidRPr="00FD6351" w:rsidRDefault="00810CD5" w:rsidP="00842AD4">
            <w:pPr>
              <w:pStyle w:val="Body"/>
              <w:spacing w:before="40"/>
              <w:rPr>
                <w:b/>
                <w:szCs w:val="24"/>
              </w:rPr>
            </w:pPr>
            <w:r w:rsidRPr="00FD6351">
              <w:rPr>
                <w:b/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3B23FC37" w14:textId="77777777" w:rsidR="00810CD5" w:rsidRPr="00FD6351" w:rsidRDefault="00810CD5" w:rsidP="00842AD4">
            <w:pPr>
              <w:pStyle w:val="Body"/>
              <w:spacing w:before="40"/>
              <w:rPr>
                <w:b/>
                <w:szCs w:val="24"/>
              </w:rPr>
            </w:pPr>
            <w:r w:rsidRPr="00FD6351">
              <w:rPr>
                <w:b/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6E8F9CD9" w14:textId="77777777" w:rsidR="00810CD5" w:rsidRPr="00FD6351" w:rsidRDefault="00810CD5" w:rsidP="00842AD4">
            <w:pPr>
              <w:pStyle w:val="Body"/>
              <w:spacing w:before="40"/>
              <w:rPr>
                <w:b/>
                <w:szCs w:val="24"/>
              </w:rPr>
            </w:pPr>
            <w:r w:rsidRPr="00FD6351">
              <w:rPr>
                <w:b/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16812CFE" w14:textId="77777777" w:rsidR="00810CD5" w:rsidRPr="00FD6351" w:rsidRDefault="00810CD5" w:rsidP="00842AD4">
            <w:pPr>
              <w:pStyle w:val="Body"/>
              <w:spacing w:before="40"/>
              <w:jc w:val="center"/>
              <w:rPr>
                <w:b/>
                <w:szCs w:val="24"/>
              </w:rPr>
            </w:pPr>
            <w:r w:rsidRPr="00FD6351">
              <w:rPr>
                <w:b/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74A7BEFF" w14:textId="77777777" w:rsidR="00810CD5" w:rsidRPr="00FD6351" w:rsidRDefault="00810CD5" w:rsidP="00842AD4">
            <w:pPr>
              <w:pStyle w:val="Body"/>
              <w:spacing w:before="40"/>
              <w:jc w:val="center"/>
              <w:rPr>
                <w:b/>
                <w:szCs w:val="24"/>
              </w:rPr>
            </w:pPr>
            <w:r w:rsidRPr="00FD6351">
              <w:rPr>
                <w:b/>
                <w:szCs w:val="24"/>
              </w:rPr>
              <w:t>Effort</w:t>
            </w:r>
          </w:p>
        </w:tc>
      </w:tr>
      <w:tr w:rsidR="00401F88" w:rsidRPr="00FD6351" w14:paraId="614266EC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479AB7B8" w14:textId="5B3EA7B5" w:rsidR="00401F88" w:rsidRPr="00FD6351" w:rsidRDefault="00911A7F" w:rsidP="00401F88">
            <w:pPr>
              <w:pStyle w:val="Body"/>
              <w:spacing w:before="40"/>
              <w:jc w:val="left"/>
              <w:rPr>
                <w:szCs w:val="24"/>
              </w:rPr>
            </w:pPr>
            <w:r>
              <w:rPr>
                <w:szCs w:val="24"/>
              </w:rPr>
              <w:t>Double calculator FSM</w:t>
            </w:r>
          </w:p>
        </w:tc>
        <w:tc>
          <w:tcPr>
            <w:tcW w:w="3018" w:type="dxa"/>
            <w:shd w:val="clear" w:color="auto" w:fill="auto"/>
          </w:tcPr>
          <w:p w14:paraId="2C8F8AFC" w14:textId="77777777" w:rsidR="00401F88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>
              <w:rPr>
                <w:szCs w:val="24"/>
              </w:rPr>
              <w:t>Working on the Double calculator to add the FSM cases.</w:t>
            </w:r>
          </w:p>
          <w:p w14:paraId="1586D853" w14:textId="2081D0F8" w:rsidR="00911A7F" w:rsidRPr="00FD6351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Conduct team meetings to know the progress of the </w:t>
            </w:r>
            <w:r>
              <w:rPr>
                <w:szCs w:val="24"/>
              </w:rPr>
              <w:lastRenderedPageBreak/>
              <w:t>project and clear the doubts.</w:t>
            </w:r>
          </w:p>
        </w:tc>
        <w:tc>
          <w:tcPr>
            <w:tcW w:w="3491" w:type="dxa"/>
            <w:shd w:val="clear" w:color="auto" w:fill="auto"/>
          </w:tcPr>
          <w:p w14:paraId="40E82213" w14:textId="550B0D90" w:rsidR="00401F88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>
              <w:rPr>
                <w:szCs w:val="24"/>
              </w:rPr>
              <w:lastRenderedPageBreak/>
              <w:t xml:space="preserve">Working on Double calculator to update it with </w:t>
            </w:r>
            <w:proofErr w:type="gramStart"/>
            <w:r>
              <w:rPr>
                <w:szCs w:val="24"/>
              </w:rPr>
              <w:t>FSM,s</w:t>
            </w:r>
            <w:proofErr w:type="gramEnd"/>
            <w:r>
              <w:rPr>
                <w:szCs w:val="24"/>
              </w:rPr>
              <w:t xml:space="preserve"> according to the requirements.</w:t>
            </w:r>
          </w:p>
          <w:p w14:paraId="7125B0C1" w14:textId="7458307F" w:rsidR="00911A7F" w:rsidRPr="00FD6351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Discussion was conducted in the team regarding the progress of </w:t>
            </w:r>
            <w:r>
              <w:rPr>
                <w:szCs w:val="24"/>
              </w:rPr>
              <w:lastRenderedPageBreak/>
              <w:t>the task and the doubts.</w:t>
            </w:r>
          </w:p>
        </w:tc>
        <w:tc>
          <w:tcPr>
            <w:tcW w:w="835" w:type="dxa"/>
            <w:shd w:val="clear" w:color="auto" w:fill="auto"/>
          </w:tcPr>
          <w:p w14:paraId="4DFADCB1" w14:textId="28605FCC" w:rsidR="00401F88" w:rsidRPr="00FD6351" w:rsidRDefault="00911A7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Cs w:val="24"/>
              </w:rPr>
            </w:pPr>
            <w:r>
              <w:rPr>
                <w:szCs w:val="24"/>
              </w:rPr>
              <w:lastRenderedPageBreak/>
              <w:t>30%</w:t>
            </w:r>
          </w:p>
        </w:tc>
        <w:tc>
          <w:tcPr>
            <w:tcW w:w="1074" w:type="dxa"/>
          </w:tcPr>
          <w:p w14:paraId="2BF14074" w14:textId="456EACC3" w:rsidR="00401F88" w:rsidRPr="00FD6351" w:rsidRDefault="00911A7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Cs w:val="24"/>
              </w:rPr>
            </w:pPr>
            <w:r>
              <w:rPr>
                <w:szCs w:val="24"/>
              </w:rPr>
              <w:t>1 hour</w:t>
            </w:r>
          </w:p>
        </w:tc>
      </w:tr>
    </w:tbl>
    <w:p w14:paraId="391898D4" w14:textId="77777777" w:rsidR="00B7696D" w:rsidRPr="00FD6351" w:rsidRDefault="00B7696D" w:rsidP="00B7696D">
      <w:pPr>
        <w:pStyle w:val="Body"/>
        <w:spacing w:before="0"/>
        <w:rPr>
          <w:b/>
          <w:szCs w:val="24"/>
        </w:rPr>
      </w:pPr>
    </w:p>
    <w:p w14:paraId="7FABD248" w14:textId="77777777" w:rsidR="00B7696D" w:rsidRPr="00FD6351" w:rsidRDefault="00B7696D" w:rsidP="00B7696D">
      <w:pPr>
        <w:pStyle w:val="Body"/>
        <w:spacing w:before="0"/>
        <w:rPr>
          <w:b/>
          <w:szCs w:val="24"/>
        </w:rPr>
      </w:pPr>
    </w:p>
    <w:p w14:paraId="7DAF091E" w14:textId="77777777" w:rsidR="00B7696D" w:rsidRPr="00FD6351" w:rsidRDefault="00B7696D" w:rsidP="00B7696D">
      <w:pPr>
        <w:pStyle w:val="Body"/>
        <w:spacing w:before="0"/>
        <w:rPr>
          <w:b/>
          <w:szCs w:val="24"/>
        </w:rPr>
      </w:pPr>
    </w:p>
    <w:p w14:paraId="3EFDB291" w14:textId="77777777" w:rsidR="00B7696D" w:rsidRPr="00FD6351" w:rsidRDefault="00B7696D" w:rsidP="00B7696D">
      <w:pPr>
        <w:pStyle w:val="Body"/>
        <w:spacing w:before="0"/>
        <w:rPr>
          <w:b/>
          <w:szCs w:val="24"/>
        </w:rPr>
      </w:pPr>
    </w:p>
    <w:p w14:paraId="25B84975" w14:textId="77777777" w:rsidR="000F2891" w:rsidRPr="00FD6351" w:rsidRDefault="000F2891" w:rsidP="00B7696D">
      <w:pPr>
        <w:pStyle w:val="Body"/>
        <w:spacing w:before="0"/>
        <w:rPr>
          <w:b/>
          <w:szCs w:val="24"/>
        </w:rPr>
      </w:pPr>
    </w:p>
    <w:p w14:paraId="29E6CCBF" w14:textId="77777777" w:rsidR="00B7696D" w:rsidRPr="00FD6351" w:rsidRDefault="00B7696D" w:rsidP="00B7696D">
      <w:pPr>
        <w:pStyle w:val="Body"/>
        <w:spacing w:before="0"/>
        <w:rPr>
          <w:b/>
          <w:szCs w:val="24"/>
        </w:rPr>
      </w:pPr>
    </w:p>
    <w:sectPr w:rsidR="00B7696D" w:rsidRPr="00FD6351" w:rsidSect="002F35E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CB6D3D" w14:textId="77777777" w:rsidR="007B1ED9" w:rsidRDefault="007B1ED9" w:rsidP="00810CD5">
      <w:r>
        <w:separator/>
      </w:r>
    </w:p>
  </w:endnote>
  <w:endnote w:type="continuationSeparator" w:id="0">
    <w:p w14:paraId="29920183" w14:textId="77777777" w:rsidR="007B1ED9" w:rsidRDefault="007B1ED9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A5F53A" w14:textId="77777777" w:rsidR="007B1ED9" w:rsidRDefault="007B1ED9" w:rsidP="00810CD5">
      <w:r>
        <w:separator/>
      </w:r>
    </w:p>
  </w:footnote>
  <w:footnote w:type="continuationSeparator" w:id="0">
    <w:p w14:paraId="4823EF90" w14:textId="77777777" w:rsidR="007B1ED9" w:rsidRDefault="007B1ED9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14:paraId="6806B3EB" w14:textId="77777777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4F576D3E" w14:textId="09277748" w:rsidR="00810CD5" w:rsidRPr="00D7517D" w:rsidRDefault="00810CD5" w:rsidP="00FD667B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071C96">
            <w:rPr>
              <w:b/>
              <w:sz w:val="36"/>
            </w:rPr>
            <w:t xml:space="preserve"> - </w:t>
          </w:r>
          <w:r w:rsidR="00A7752C">
            <w:rPr>
              <w:b/>
              <w:sz w:val="36"/>
            </w:rPr>
            <w:t>Dail</w:t>
          </w:r>
          <w:r w:rsidR="00071C96">
            <w:rPr>
              <w:b/>
              <w:sz w:val="36"/>
            </w:rPr>
            <w:t>y</w:t>
          </w:r>
        </w:p>
      </w:tc>
    </w:tr>
    <w:tr w:rsidR="00FD667B" w14:paraId="4FA7C5AB" w14:textId="77777777" w:rsidTr="00FD667B">
      <w:trPr>
        <w:tblCellSpacing w:w="20" w:type="dxa"/>
      </w:trPr>
      <w:tc>
        <w:tcPr>
          <w:tcW w:w="9973" w:type="dxa"/>
          <w:gridSpan w:val="2"/>
        </w:tcPr>
        <w:p w14:paraId="64313AC0" w14:textId="77777777" w:rsidR="00FD667B" w:rsidRPr="00D7517D" w:rsidRDefault="00FD667B" w:rsidP="0069592D">
          <w:pPr>
            <w:pStyle w:val="Body"/>
            <w:rPr>
              <w:b/>
              <w:sz w:val="20"/>
            </w:rPr>
          </w:pPr>
          <w:r w:rsidRPr="00FD667B">
            <w:rPr>
              <w:b/>
              <w:sz w:val="32"/>
              <w:szCs w:val="18"/>
            </w:rPr>
            <w:t>Course: Application Development</w:t>
          </w:r>
        </w:p>
      </w:tc>
    </w:tr>
    <w:tr w:rsidR="00FD667B" w14:paraId="4E8AA1F7" w14:textId="77777777" w:rsidTr="00842AD4">
      <w:trPr>
        <w:tblCellSpacing w:w="20" w:type="dxa"/>
      </w:trPr>
      <w:tc>
        <w:tcPr>
          <w:tcW w:w="6303" w:type="dxa"/>
        </w:tcPr>
        <w:p w14:paraId="72571CDD" w14:textId="7165C127" w:rsidR="00FD667B" w:rsidRPr="00D7517D" w:rsidRDefault="00FD667B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 xml:space="preserve">Intern Id: </w:t>
          </w:r>
          <w:r w:rsidR="0091585A">
            <w:rPr>
              <w:b/>
              <w:sz w:val="20"/>
            </w:rPr>
            <w:t>170004</w:t>
          </w:r>
          <w:r>
            <w:rPr>
              <w:b/>
              <w:sz w:val="20"/>
            </w:rPr>
            <w:t xml:space="preserve">                                     Intern’s Name</w:t>
          </w:r>
          <w:r w:rsidRPr="00D7517D">
            <w:rPr>
              <w:b/>
              <w:sz w:val="20"/>
            </w:rPr>
            <w:t>:</w:t>
          </w:r>
          <w:r w:rsidR="0091585A">
            <w:rPr>
              <w:b/>
              <w:sz w:val="20"/>
            </w:rPr>
            <w:t xml:space="preserve"> G. Jawahar</w:t>
          </w:r>
        </w:p>
      </w:tc>
      <w:tc>
        <w:tcPr>
          <w:tcW w:w="3630" w:type="dxa"/>
        </w:tcPr>
        <w:p w14:paraId="12FB5222" w14:textId="6E0064E5" w:rsidR="00FD667B" w:rsidRPr="00D7517D" w:rsidRDefault="00FD667B" w:rsidP="00071C96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8-</w:t>
          </w:r>
          <w:r w:rsidR="0091585A">
            <w:rPr>
              <w:sz w:val="20"/>
            </w:rPr>
            <w:t>02-20</w:t>
          </w:r>
          <w:r>
            <w:rPr>
              <w:sz w:val="20"/>
            </w:rPr>
            <w:t xml:space="preserve"> to 2018-</w:t>
          </w:r>
          <w:r w:rsidR="0091585A">
            <w:rPr>
              <w:sz w:val="20"/>
            </w:rPr>
            <w:t>02-20</w:t>
          </w:r>
        </w:p>
      </w:tc>
    </w:tr>
  </w:tbl>
  <w:p w14:paraId="377462BD" w14:textId="77777777" w:rsidR="00810CD5" w:rsidRDefault="00810CD5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95343"/>
    <w:multiLevelType w:val="hybridMultilevel"/>
    <w:tmpl w:val="DD6055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D4357"/>
    <w:multiLevelType w:val="hybridMultilevel"/>
    <w:tmpl w:val="B060E4CE"/>
    <w:lvl w:ilvl="0" w:tplc="4BAEBB86">
      <w:start w:val="1"/>
      <w:numFmt w:val="decimal"/>
      <w:lvlText w:val="%1."/>
      <w:lvlJc w:val="left"/>
      <w:pPr>
        <w:ind w:left="720" w:hanging="360"/>
      </w:pPr>
      <w:rPr>
        <w:rFonts w:ascii="Times" w:eastAsia="Times" w:hAnsi="Times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2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E60E13"/>
    <w:multiLevelType w:val="hybridMultilevel"/>
    <w:tmpl w:val="207C80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7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4336C0"/>
    <w:multiLevelType w:val="hybridMultilevel"/>
    <w:tmpl w:val="5812FF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30"/>
  </w:num>
  <w:num w:numId="4">
    <w:abstractNumId w:val="31"/>
  </w:num>
  <w:num w:numId="5">
    <w:abstractNumId w:val="22"/>
  </w:num>
  <w:num w:numId="6">
    <w:abstractNumId w:val="15"/>
  </w:num>
  <w:num w:numId="7">
    <w:abstractNumId w:val="38"/>
  </w:num>
  <w:num w:numId="8">
    <w:abstractNumId w:val="18"/>
  </w:num>
  <w:num w:numId="9">
    <w:abstractNumId w:val="3"/>
  </w:num>
  <w:num w:numId="10">
    <w:abstractNumId w:val="17"/>
  </w:num>
  <w:num w:numId="11">
    <w:abstractNumId w:val="7"/>
  </w:num>
  <w:num w:numId="12">
    <w:abstractNumId w:val="26"/>
  </w:num>
  <w:num w:numId="13">
    <w:abstractNumId w:val="35"/>
  </w:num>
  <w:num w:numId="14">
    <w:abstractNumId w:val="12"/>
  </w:num>
  <w:num w:numId="15">
    <w:abstractNumId w:val="0"/>
  </w:num>
  <w:num w:numId="16">
    <w:abstractNumId w:val="24"/>
  </w:num>
  <w:num w:numId="17">
    <w:abstractNumId w:val="27"/>
  </w:num>
  <w:num w:numId="18">
    <w:abstractNumId w:val="6"/>
  </w:num>
  <w:num w:numId="19">
    <w:abstractNumId w:val="13"/>
  </w:num>
  <w:num w:numId="20">
    <w:abstractNumId w:val="19"/>
  </w:num>
  <w:num w:numId="21">
    <w:abstractNumId w:val="41"/>
  </w:num>
  <w:num w:numId="22">
    <w:abstractNumId w:val="23"/>
  </w:num>
  <w:num w:numId="23">
    <w:abstractNumId w:val="37"/>
  </w:num>
  <w:num w:numId="24">
    <w:abstractNumId w:val="32"/>
  </w:num>
  <w:num w:numId="25">
    <w:abstractNumId w:val="39"/>
  </w:num>
  <w:num w:numId="26">
    <w:abstractNumId w:val="4"/>
  </w:num>
  <w:num w:numId="27">
    <w:abstractNumId w:val="25"/>
  </w:num>
  <w:num w:numId="28">
    <w:abstractNumId w:val="10"/>
  </w:num>
  <w:num w:numId="29">
    <w:abstractNumId w:val="2"/>
  </w:num>
  <w:num w:numId="30">
    <w:abstractNumId w:val="5"/>
  </w:num>
  <w:num w:numId="31">
    <w:abstractNumId w:val="34"/>
  </w:num>
  <w:num w:numId="32">
    <w:abstractNumId w:val="29"/>
  </w:num>
  <w:num w:numId="33">
    <w:abstractNumId w:val="28"/>
  </w:num>
  <w:num w:numId="34">
    <w:abstractNumId w:val="14"/>
  </w:num>
  <w:num w:numId="35">
    <w:abstractNumId w:val="16"/>
  </w:num>
  <w:num w:numId="36">
    <w:abstractNumId w:val="36"/>
  </w:num>
  <w:num w:numId="37">
    <w:abstractNumId w:val="40"/>
  </w:num>
  <w:num w:numId="38">
    <w:abstractNumId w:val="21"/>
  </w:num>
  <w:num w:numId="39">
    <w:abstractNumId w:val="33"/>
  </w:num>
  <w:num w:numId="40">
    <w:abstractNumId w:val="8"/>
  </w:num>
  <w:num w:numId="41">
    <w:abstractNumId w:val="20"/>
  </w:num>
  <w:num w:numId="42">
    <w:abstractNumId w:val="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Y3tjQ3tzAyNDVV0lEKTi0uzszPAykwqgUAUhCYTSwAAAA="/>
  </w:docVars>
  <w:rsids>
    <w:rsidRoot w:val="00C04177"/>
    <w:rsid w:val="00012FD4"/>
    <w:rsid w:val="00016553"/>
    <w:rsid w:val="00071C96"/>
    <w:rsid w:val="000A101C"/>
    <w:rsid w:val="000F2891"/>
    <w:rsid w:val="00102044"/>
    <w:rsid w:val="00154D8A"/>
    <w:rsid w:val="00187F97"/>
    <w:rsid w:val="00196F2A"/>
    <w:rsid w:val="001F75E4"/>
    <w:rsid w:val="002041F4"/>
    <w:rsid w:val="00226E76"/>
    <w:rsid w:val="00230D19"/>
    <w:rsid w:val="00260D64"/>
    <w:rsid w:val="00261094"/>
    <w:rsid w:val="002A3AE7"/>
    <w:rsid w:val="002B0BFE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71B0D"/>
    <w:rsid w:val="00382B69"/>
    <w:rsid w:val="00401F88"/>
    <w:rsid w:val="00454F94"/>
    <w:rsid w:val="00457C83"/>
    <w:rsid w:val="00471B7D"/>
    <w:rsid w:val="004D6EC8"/>
    <w:rsid w:val="00506268"/>
    <w:rsid w:val="00510E42"/>
    <w:rsid w:val="00562064"/>
    <w:rsid w:val="005627A2"/>
    <w:rsid w:val="005C2D90"/>
    <w:rsid w:val="005E0E68"/>
    <w:rsid w:val="005E6C93"/>
    <w:rsid w:val="005F1412"/>
    <w:rsid w:val="005F18C7"/>
    <w:rsid w:val="00606863"/>
    <w:rsid w:val="00620668"/>
    <w:rsid w:val="006237E4"/>
    <w:rsid w:val="00653E11"/>
    <w:rsid w:val="00654A74"/>
    <w:rsid w:val="006724AD"/>
    <w:rsid w:val="00683BC5"/>
    <w:rsid w:val="006C0D63"/>
    <w:rsid w:val="006F7D05"/>
    <w:rsid w:val="00726E24"/>
    <w:rsid w:val="0074721E"/>
    <w:rsid w:val="00751A2F"/>
    <w:rsid w:val="007B1ED9"/>
    <w:rsid w:val="007C4D98"/>
    <w:rsid w:val="007E2DE2"/>
    <w:rsid w:val="00810CD5"/>
    <w:rsid w:val="00826394"/>
    <w:rsid w:val="008323CE"/>
    <w:rsid w:val="00865299"/>
    <w:rsid w:val="008827B0"/>
    <w:rsid w:val="008B3BED"/>
    <w:rsid w:val="00911A7F"/>
    <w:rsid w:val="0091585A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A051B9"/>
    <w:rsid w:val="00A552C9"/>
    <w:rsid w:val="00A7752C"/>
    <w:rsid w:val="00AA143E"/>
    <w:rsid w:val="00AA2477"/>
    <w:rsid w:val="00AA7CE5"/>
    <w:rsid w:val="00AD1699"/>
    <w:rsid w:val="00AD5C15"/>
    <w:rsid w:val="00AD7273"/>
    <w:rsid w:val="00B05F71"/>
    <w:rsid w:val="00B1170A"/>
    <w:rsid w:val="00B73FEF"/>
    <w:rsid w:val="00B7696D"/>
    <w:rsid w:val="00BA139C"/>
    <w:rsid w:val="00C04177"/>
    <w:rsid w:val="00C16287"/>
    <w:rsid w:val="00C25019"/>
    <w:rsid w:val="00C52752"/>
    <w:rsid w:val="00C52F45"/>
    <w:rsid w:val="00C732A2"/>
    <w:rsid w:val="00C75BFC"/>
    <w:rsid w:val="00C93F4B"/>
    <w:rsid w:val="00C9693C"/>
    <w:rsid w:val="00CA4393"/>
    <w:rsid w:val="00CF2ECC"/>
    <w:rsid w:val="00D03F54"/>
    <w:rsid w:val="00D3094E"/>
    <w:rsid w:val="00D320D5"/>
    <w:rsid w:val="00D35734"/>
    <w:rsid w:val="00D560BF"/>
    <w:rsid w:val="00DA740D"/>
    <w:rsid w:val="00DF57C5"/>
    <w:rsid w:val="00E40439"/>
    <w:rsid w:val="00E74718"/>
    <w:rsid w:val="00E915A2"/>
    <w:rsid w:val="00EA6CDD"/>
    <w:rsid w:val="00EE1726"/>
    <w:rsid w:val="00EE5B9D"/>
    <w:rsid w:val="00EE79B1"/>
    <w:rsid w:val="00F151C4"/>
    <w:rsid w:val="00F87BFB"/>
    <w:rsid w:val="00FA0D59"/>
    <w:rsid w:val="00FC24F7"/>
    <w:rsid w:val="00FD0850"/>
    <w:rsid w:val="00FD6351"/>
    <w:rsid w:val="00FD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EB11D"/>
  <w15:docId w15:val="{826F418E-AAB0-4645-B2A1-4DE07F0A6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1020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04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jawaharsd/FSMCalculatorFloatingPoint.git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6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12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3</cp:revision>
  <dcterms:created xsi:type="dcterms:W3CDTF">2017-06-24T07:59:00Z</dcterms:created>
  <dcterms:modified xsi:type="dcterms:W3CDTF">2018-02-20T17:24:00Z</dcterms:modified>
  <cp:category/>
</cp:coreProperties>
</file>